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6DB51" w14:textId="706AB194" w:rsidR="008A5A32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 xml:space="preserve">پیش نیازهای </w:t>
      </w:r>
      <w:bookmarkStart w:id="0" w:name="_Hlk100130353"/>
      <w:r w:rsidRPr="00CB23A6">
        <w:rPr>
          <w:rFonts w:cs="B Nazanin" w:hint="cs"/>
          <w:b/>
          <w:bCs/>
          <w:sz w:val="28"/>
          <w:szCs w:val="28"/>
          <w:rtl/>
        </w:rPr>
        <w:t>فعال</w:t>
      </w:r>
      <w:r w:rsidR="00695D3A">
        <w:rPr>
          <w:rFonts w:cs="Arial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355D9C">
        <w:rPr>
          <w:rFonts w:cs="B Nazanin" w:hint="cs"/>
          <w:b/>
          <w:bCs/>
          <w:sz w:val="28"/>
          <w:szCs w:val="28"/>
          <w:rtl/>
        </w:rPr>
        <w:t>مرخصی</w:t>
      </w:r>
    </w:p>
    <w:bookmarkEnd w:id="0"/>
    <w:p w14:paraId="07023F42" w14:textId="5BC75640" w:rsidR="00CB23A6" w:rsidRPr="00695D3A" w:rsidRDefault="00695D3A" w:rsidP="00695D3A">
      <w:pPr>
        <w:rPr>
          <w:rFonts w:cs="B Nazanin"/>
          <w:sz w:val="28"/>
          <w:szCs w:val="28"/>
        </w:rPr>
      </w:pPr>
      <w:r>
        <w:rPr>
          <w:rFonts w:ascii="Tahoma" w:hAnsi="Tahoma" w:cs="B Nazanin" w:hint="cs"/>
          <w:sz w:val="28"/>
          <w:szCs w:val="28"/>
          <w:rtl/>
        </w:rPr>
        <w:t xml:space="preserve">1.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فعال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سازی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این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فرایند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در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صورتی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امکان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پذیر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است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که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ثبت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نام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و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انتخاب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واحد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دانشجو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صورت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نگرفته</w:t>
      </w:r>
      <w:r w:rsidR="00355D9C" w:rsidRPr="00695D3A">
        <w:rPr>
          <w:rFonts w:cs="B Nazanin" w:hint="cs"/>
          <w:sz w:val="28"/>
          <w:szCs w:val="28"/>
          <w:rtl/>
        </w:rPr>
        <w:t xml:space="preserve"> </w:t>
      </w:r>
      <w:r w:rsidR="00355D9C" w:rsidRPr="00695D3A">
        <w:rPr>
          <w:rFonts w:ascii="Tahoma" w:hAnsi="Tahoma" w:cs="B Nazanin" w:hint="cs"/>
          <w:sz w:val="28"/>
          <w:szCs w:val="28"/>
          <w:rtl/>
        </w:rPr>
        <w:t>باشد</w:t>
      </w:r>
      <w:r w:rsidR="00201E3C" w:rsidRPr="00695D3A">
        <w:rPr>
          <w:rFonts w:cs="B Nazanin" w:hint="cs"/>
          <w:sz w:val="28"/>
          <w:szCs w:val="28"/>
          <w:rtl/>
        </w:rPr>
        <w:t>.</w:t>
      </w:r>
    </w:p>
    <w:p w14:paraId="6A0DDF04" w14:textId="25E3B59E" w:rsidR="00355D9C" w:rsidRPr="00355D9C" w:rsidRDefault="00355D9C" w:rsidP="00355D9C">
      <w:pPr>
        <w:ind w:left="360"/>
        <w:rPr>
          <w:rFonts w:cs="B Nazanin"/>
          <w:sz w:val="28"/>
          <w:szCs w:val="28"/>
          <w:rtl/>
        </w:rPr>
      </w:pPr>
    </w:p>
    <w:p w14:paraId="111EF761" w14:textId="07C26CE9" w:rsidR="00CB23A6" w:rsidRDefault="00695D3A" w:rsidP="00695D3A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مراحل فعال </w:t>
      </w:r>
      <w:r w:rsidR="00CB23A6"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355D9C">
        <w:rPr>
          <w:rFonts w:cs="B Nazanin" w:hint="cs"/>
          <w:b/>
          <w:bCs/>
          <w:sz w:val="28"/>
          <w:szCs w:val="28"/>
          <w:rtl/>
        </w:rPr>
        <w:t>مرخصی</w:t>
      </w:r>
    </w:p>
    <w:p w14:paraId="6D3C740C" w14:textId="0C31BF54" w:rsidR="00CB23A6" w:rsidRDefault="00517C15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6B85BA1A" wp14:editId="4301F330">
                <wp:simplePos x="0" y="0"/>
                <wp:positionH relativeFrom="column">
                  <wp:posOffset>-213360</wp:posOffset>
                </wp:positionH>
                <wp:positionV relativeFrom="paragraph">
                  <wp:posOffset>109855</wp:posOffset>
                </wp:positionV>
                <wp:extent cx="8831446" cy="4005756"/>
                <wp:effectExtent l="0" t="0" r="27305" b="1397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31446" cy="4005756"/>
                          <a:chOff x="0" y="0"/>
                          <a:chExt cx="8831446" cy="4005756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0"/>
                            <a:ext cx="8828391" cy="4005756"/>
                            <a:chOff x="0" y="0"/>
                            <a:chExt cx="8828391" cy="4005756"/>
                          </a:xfrm>
                        </wpg:grpSpPr>
                        <wpg:grpSp>
                          <wpg:cNvPr id="4" name="Group 4"/>
                          <wpg:cNvGrpSpPr>
                            <a:grpSpLocks/>
                          </wpg:cNvGrpSpPr>
                          <wpg:grpSpPr>
                            <a:xfrm>
                              <a:off x="22860" y="0"/>
                              <a:ext cx="8805531" cy="3244028"/>
                              <a:chOff x="0" y="0"/>
                              <a:chExt cx="7381182" cy="2760631"/>
                            </a:xfrm>
                          </wpg:grpSpPr>
                          <wpg:grpSp>
                            <wpg:cNvPr id="46" name="Group 46"/>
                            <wpg:cNvGrpSpPr/>
                            <wpg:grpSpPr>
                              <a:xfrm>
                                <a:off x="0" y="0"/>
                                <a:ext cx="7371080" cy="1341558"/>
                                <a:chOff x="0" y="0"/>
                                <a:chExt cx="7371080" cy="1341558"/>
                              </a:xfrm>
                            </wpg:grpSpPr>
                            <wpg:grpSp>
                              <wpg:cNvPr id="24" name="Group 24"/>
                              <wpg:cNvGrpSpPr/>
                              <wpg:grpSpPr>
                                <a:xfrm>
                                  <a:off x="0" y="0"/>
                                  <a:ext cx="1554480" cy="1309929"/>
                                  <a:chOff x="0" y="0"/>
                                  <a:chExt cx="1554480" cy="1309929"/>
                                </a:xfrm>
                              </wpg:grpSpPr>
                              <wps:wsp>
                                <wps:cNvPr id="5" name="Rectangle 1"/>
                                <wps:cNvSpPr/>
                                <wps:spPr>
                                  <a:xfrm>
                                    <a:off x="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331C555" w14:textId="57DC812E" w:rsidR="00CB23A6" w:rsidRPr="00517C15" w:rsidRDefault="00CB23A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اول: </w:t>
                                      </w:r>
                                      <w:r w:rsidR="00FA5528"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ارسال</w:t>
                                      </w:r>
                                      <w:r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درخواست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Rectangle 6"/>
                                <wps:cNvSpPr/>
                                <wps:spPr>
                                  <a:xfrm>
                                    <a:off x="0" y="609600"/>
                                    <a:ext cx="1554480" cy="70032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708E3CE" w14:textId="7979A059" w:rsidR="001E05CC" w:rsidRPr="00517C15" w:rsidRDefault="00517C15" w:rsidP="00695D3A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فعال سازی فرآیند مرخصی</w:t>
                                      </w:r>
                                      <w:r w:rsidR="00201E3C" w:rsidRPr="00517C15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توسط دانشجو </w:t>
                                      </w:r>
                                      <w:r w:rsidR="00FA5528" w:rsidRPr="00517C15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و</w:t>
                                      </w:r>
                                      <w:r w:rsidR="00201E3C" w:rsidRPr="00517C15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ارسال به مرحله بعد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3" name="Group 23"/>
                              <wpg:cNvGrpSpPr/>
                              <wpg:grpSpPr>
                                <a:xfrm>
                                  <a:off x="1938771" y="0"/>
                                  <a:ext cx="1560926" cy="1341558"/>
                                  <a:chOff x="-96" y="0"/>
                                  <a:chExt cx="1560926" cy="1341558"/>
                                </a:xfrm>
                              </wpg:grpSpPr>
                              <wps:wsp>
                                <wps:cNvPr id="7" name="Rectangle 4"/>
                                <wps:cNvSpPr/>
                                <wps:spPr>
                                  <a:xfrm>
                                    <a:off x="635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DA2647A" w14:textId="3CCFF548" w:rsidR="001E05CC" w:rsidRPr="00517C15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گام دوم: تایید کارشناس آموزش</w:t>
                                      </w:r>
                                      <w:r w:rsidR="00D51E62"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بخش مربوط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Rectangle 7"/>
                                <wps:cNvSpPr/>
                                <wps:spPr>
                                  <a:xfrm>
                                    <a:off x="-96" y="641229"/>
                                    <a:ext cx="1554481" cy="70032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1A70CC4" w14:textId="385DBF2F" w:rsidR="001E05CC" w:rsidRPr="00517C15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هندسی شیمی: الهه فراحی</w:t>
                                      </w:r>
                                      <w:r w:rsidRPr="00517C15">
                                        <w:rPr>
                                          <w:rFonts w:cs="Arial"/>
                                          <w:sz w:val="26"/>
                                          <w:szCs w:val="26"/>
                                          <w:rtl/>
                                        </w:rPr>
                                        <w:t>͏</w:t>
                                      </w:r>
                                      <w:r w:rsidRPr="00517C15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پور</w:t>
                                      </w:r>
                                    </w:p>
                                    <w:p w14:paraId="4A9BE357" w14:textId="015B8B1D" w:rsidR="001E05CC" w:rsidRPr="00517C15" w:rsidRDefault="001E05CC" w:rsidP="0079582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هندسی نفت: سارا لولیای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9" name="Rectangle 5"/>
                              <wps:cNvSpPr/>
                              <wps:spPr>
                                <a:xfrm>
                                  <a:off x="3877733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5FE0CF8" w14:textId="79495E4F" w:rsidR="001E05CC" w:rsidRPr="00517C15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517C1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سوم: تایید </w:t>
                                    </w:r>
                                    <w:r w:rsidR="00355D9C" w:rsidRPr="00517C1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استاد مشاور تحصیلی دانشجو</w:t>
                                    </w:r>
                                    <w:r w:rsidRPr="00517C1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Arrow: Right 21"/>
                              <wps:cNvSpPr/>
                              <wps:spPr>
                                <a:xfrm flipV="1">
                                  <a:off x="1566333" y="230717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Arrow: Right 22"/>
                              <wps:cNvSpPr/>
                              <wps:spPr>
                                <a:xfrm flipV="1">
                                  <a:off x="3505200" y="239184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Arrow: Right 27"/>
                              <wps:cNvSpPr/>
                              <wps:spPr>
                                <a:xfrm flipV="1">
                                  <a:off x="5435600" y="222250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5816600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E48964D" w14:textId="77777777" w:rsidR="00517C15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517C1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چهارم: </w:t>
                                    </w:r>
                                  </w:p>
                                  <w:p w14:paraId="43F8DB9E" w14:textId="01059598" w:rsidR="001E05CC" w:rsidRPr="00517C15" w:rsidRDefault="00355D9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517C1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تایید رئیس بخش مربوط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5" name="Group 45"/>
                            <wpg:cNvGrpSpPr/>
                            <wpg:grpSpPr>
                              <a:xfrm>
                                <a:off x="12129" y="1720262"/>
                                <a:ext cx="7369053" cy="1040369"/>
                                <a:chOff x="12129" y="179328"/>
                                <a:chExt cx="7369053" cy="1040369"/>
                              </a:xfrm>
                            </wpg:grpSpPr>
                            <wpg:grpSp>
                              <wpg:cNvPr id="37" name="Group 37"/>
                              <wpg:cNvGrpSpPr/>
                              <wpg:grpSpPr>
                                <a:xfrm>
                                  <a:off x="663497" y="179328"/>
                                  <a:ext cx="6717685" cy="1040369"/>
                                  <a:chOff x="-1270747" y="165358"/>
                                  <a:chExt cx="6717930" cy="1040369"/>
                                </a:xfrm>
                              </wpg:grpSpPr>
                              <wps:wsp>
                                <wps:cNvPr id="11" name="Rectangle 11"/>
                                <wps:cNvSpPr/>
                                <wps:spPr>
                                  <a:xfrm>
                                    <a:off x="3892703" y="165358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7C978F9" w14:textId="77777777" w:rsidR="00517C15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پنجم: </w:t>
                                      </w:r>
                                    </w:p>
                                    <w:p w14:paraId="1D3F5D62" w14:textId="51BAD6A6" w:rsidR="001E05CC" w:rsidRPr="00517C15" w:rsidRDefault="00355D9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تایید معاونت آموزشی دانشکد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" name="Rectangle 13"/>
                                <wps:cNvSpPr/>
                                <wps:spPr>
                                  <a:xfrm>
                                    <a:off x="24170" y="180086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D815532" w14:textId="5C24EFA7" w:rsidR="001E05CC" w:rsidRPr="00517C15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هفتم: </w:t>
                                      </w:r>
                                      <w:r w:rsidR="00D51E62"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تایید کمیته منتخب آموزشی دانشگا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Rectangle 32"/>
                                <wps:cNvSpPr/>
                                <wps:spPr>
                                  <a:xfrm>
                                    <a:off x="1966155" y="182654"/>
                                    <a:ext cx="1554467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1ED29B3C" w14:textId="77777777" w:rsidR="00517C15" w:rsidRPr="00517C15" w:rsidRDefault="001E05CC" w:rsidP="00695D3A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ششم: </w:t>
                                      </w:r>
                                    </w:p>
                                    <w:p w14:paraId="4696AB1A" w14:textId="0CFB46AA" w:rsidR="001E05CC" w:rsidRPr="00517C15" w:rsidRDefault="001E05CC" w:rsidP="00695D3A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تای</w:t>
                                      </w:r>
                                      <w:r w:rsidR="00D51E62" w:rsidRPr="00517C15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ید کارشناس اداره آموزش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" name="Arrow: Right 29"/>
                                <wps:cNvSpPr/>
                                <wps:spPr>
                                  <a:xfrm rot="5400000" flipV="1">
                                    <a:off x="-1362187" y="931407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Arrow: Right 31"/>
                                <wps:cNvSpPr/>
                                <wps:spPr>
                                  <a:xfrm rot="10800000" flipV="1">
                                    <a:off x="3528787" y="380519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3" name="Arrow: Right 33"/>
                                <wps:cNvSpPr/>
                                <wps:spPr>
                                  <a:xfrm rot="10800000" flipV="1">
                                    <a:off x="1594004" y="387543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0" name="Arrow: Right 40"/>
                                <wps:cNvSpPr/>
                                <wps:spPr>
                                  <a:xfrm rot="10800000" flipV="1">
                                    <a:off x="-348700" y="396932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0" name="Rectangle 30"/>
                              <wps:cNvSpPr/>
                              <wps:spPr>
                                <a:xfrm>
                                  <a:off x="12129" y="214721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97818F5" w14:textId="77777777" w:rsidR="00517C15" w:rsidRPr="00517C15" w:rsidRDefault="00517C15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517C1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گام هشتم: تایید کمیسیون موارد خاص دانشگا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5" name="Rectangle 15"/>
                          <wps:cNvSpPr/>
                          <wps:spPr>
                            <a:xfrm>
                              <a:off x="0" y="3253740"/>
                              <a:ext cx="1854356" cy="752016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6303D0" w14:textId="42F90264" w:rsidR="00D51E62" w:rsidRPr="00517C15" w:rsidRDefault="00D51E62" w:rsidP="00D51E62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نهم: اتمام</w:t>
                                </w:r>
                                <w:r w:rsidR="00EA539A"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فرایند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8" name="Rectangle 7"/>
                        <wps:cNvSpPr/>
                        <wps:spPr>
                          <a:xfrm>
                            <a:off x="6972300" y="2758440"/>
                            <a:ext cx="1859146" cy="822960"/>
                          </a:xfrm>
                          <a:prstGeom prst="rect">
                            <a:avLst/>
                          </a:prstGeom>
                          <a:solidFill>
                            <a:srgbClr val="66FF99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07EE68" w14:textId="77777777" w:rsidR="00517C15" w:rsidRPr="00517C15" w:rsidRDefault="00517C15" w:rsidP="00517C15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517C1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دکتر شادی حسن آجیلی</w:t>
                              </w:r>
                            </w:p>
                            <w:p w14:paraId="1751F103" w14:textId="77777777" w:rsidR="00517C15" w:rsidRPr="00517C15" w:rsidRDefault="00517C15" w:rsidP="00517C15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517C1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مسئول دفتر: خانم سارا لولیای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85BA1A" id="Group 16" o:spid="_x0000_s1026" style="position:absolute;left:0;text-align:left;margin-left:-16.8pt;margin-top:8.65pt;width:695.4pt;height:315.4pt;z-index:251666944;mso-width-relative:margin;mso-height-relative:margin" coordsize="88314,400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">
                <v:group id="Group 10" o:spid="_x0000_s1027" style="position:absolute;width:88283;height:40057" coordsize="88283,40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group id="Group 4" o:spid="_x0000_s1028" style="position:absolute;left:228;width:88055;height:32440" coordsize="73811,27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group id="Group 46" o:spid="_x0000_s1029" style="position:absolute;width:73710;height:13415" coordsize="73710,13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<v:group id="Group 24" o:spid="_x0000_s1030" style="position:absolute;width:15544;height:13099" coordsize="15544,13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rect id="Rectangle 1" o:spid="_x0000_s1031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3331C555" w14:textId="57DC812E" w:rsidR="00CB23A6" w:rsidRPr="00517C15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اول: </w:t>
                                </w:r>
                                <w:r w:rsidR="00FA5528"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رسال</w:t>
                                </w: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درخواست</w:t>
                                </w:r>
                              </w:p>
                            </w:txbxContent>
                          </v:textbox>
                        </v:rect>
                        <v:rect id="Rectangle 6" o:spid="_x0000_s1032" style="position:absolute;top:6096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    <v:textbox inset="0,0,0,0">
                            <w:txbxContent>
                              <w:p w14:paraId="5708E3CE" w14:textId="7979A059" w:rsidR="001E05CC" w:rsidRPr="00517C15" w:rsidRDefault="00517C15" w:rsidP="00695D3A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فعال سازی فرآیند مرخصی</w:t>
                                </w:r>
                                <w:r w:rsidR="00201E3C" w:rsidRPr="00517C15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توسط دانشجو </w:t>
                                </w:r>
                                <w:r w:rsidR="00FA5528" w:rsidRPr="00517C15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و</w:t>
                                </w:r>
                                <w:r w:rsidR="00201E3C" w:rsidRPr="00517C15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ارسال به مرحله بعد</w:t>
                                </w:r>
                              </w:p>
                            </w:txbxContent>
                          </v:textbox>
                        </v:rect>
                      </v:group>
                      <v:group id="Group 23" o:spid="_x0000_s1033" style="position:absolute;left:19387;width:15609;height:13415" coordorigin="" coordsize="15609,13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rect id="Rectangle 4" o:spid="_x0000_s1034" style="position:absolute;left:63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2DA2647A" w14:textId="3CCFF548" w:rsidR="001E05CC" w:rsidRPr="00517C15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دوم: تایید کارشناس آموزش</w:t>
                                </w:r>
                                <w:r w:rsidR="00D51E62"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بخش مربوطه</w:t>
                                </w:r>
                              </w:p>
                            </w:txbxContent>
                          </v:textbox>
                        </v:rect>
                        <v:rect id="_x0000_s1035" style="position:absolute;top:6412;width:15543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" fillcolor="#6f9" strokecolor="#70ad47 [3209]" strokeweight="1pt">
                          <v:textbox inset="0,0,0,0">
                            <w:txbxContent>
                              <w:p w14:paraId="01A70CC4" w14:textId="385DBF2F" w:rsidR="001E05CC" w:rsidRPr="00517C15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هندسی شیمی: الهه فراحی</w:t>
                                </w:r>
                                <w:r w:rsidRPr="00517C15">
                                  <w:rPr>
                                    <w:rFonts w:cs="Arial"/>
                                    <w:sz w:val="26"/>
                                    <w:szCs w:val="26"/>
                                    <w:rtl/>
                                  </w:rPr>
                                  <w:t>͏</w:t>
                                </w:r>
                                <w:r w:rsidRPr="00517C15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پور</w:t>
                                </w:r>
                              </w:p>
                              <w:p w14:paraId="4A9BE357" w14:textId="015B8B1D" w:rsidR="001E05CC" w:rsidRPr="00517C15" w:rsidRDefault="001E05CC" w:rsidP="0079582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هندسی نفت: سارا لولیایی</w:t>
                                </w:r>
                              </w:p>
                            </w:txbxContent>
                          </v:textbox>
                        </v:rect>
                      </v:group>
                      <v:rect id="Rectangle 5" o:spid="_x0000_s1036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65FE0CF8" w14:textId="79495E4F" w:rsidR="001E05CC" w:rsidRPr="00517C15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517C1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سوم: تایید </w:t>
                              </w:r>
                              <w:r w:rsidR="00355D9C" w:rsidRPr="00517C1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ستاد مشاور تحصیلی دانشجو</w:t>
                              </w:r>
                              <w:r w:rsidRPr="00517C1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21" o:spid="_x0000_s1037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    <v:shape id="Arrow: Right 22" o:spid="_x0000_s1038" type="#_x0000_t13" style="position:absolute;left:3505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    <v:shape id="Arrow: Right 27" o:spid="_x0000_s1039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    <v:rect id="Rectangle 26" o:spid="_x0000_s1040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4E48964D" w14:textId="77777777" w:rsidR="00517C15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517C1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چهارم: </w:t>
                              </w:r>
                            </w:p>
                            <w:p w14:paraId="43F8DB9E" w14:textId="01059598" w:rsidR="001E05CC" w:rsidRPr="00517C15" w:rsidRDefault="00355D9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517C1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تایید رئیس بخش مربوطه</w:t>
                              </w:r>
                            </w:p>
                          </w:txbxContent>
                        </v:textbox>
                      </v:rect>
                    </v:group>
                    <v:group id="Group 45" o:spid="_x0000_s1041" style="position:absolute;left:121;top:17202;width:73690;height:10404" coordorigin="121,1793" coordsize="73690,10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group id="Group 37" o:spid="_x0000_s1042" style="position:absolute;left:6634;top:1793;width:67177;height:10403" coordorigin="-12707,1653" coordsize="67179,10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tangle 11" o:spid="_x0000_s1043" style="position:absolute;left:38927;top:1653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07C978F9" w14:textId="77777777" w:rsidR="00517C15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پنجم: </w:t>
                                </w:r>
                              </w:p>
                              <w:p w14:paraId="1D3F5D62" w14:textId="51BAD6A6" w:rsidR="001E05CC" w:rsidRPr="00517C15" w:rsidRDefault="00355D9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تایید معاونت آموزشی دانشکده</w:t>
                                </w:r>
                              </w:p>
                            </w:txbxContent>
                          </v:textbox>
                        </v:rect>
                        <v:rect id="Rectangle 13" o:spid="_x0000_s1044" style="position:absolute;left:241;top:1800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4D815532" w14:textId="5C24EFA7" w:rsidR="001E05CC" w:rsidRPr="00517C15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هفتم: </w:t>
                                </w:r>
                                <w:r w:rsidR="00D51E62"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تایید کمیته منتخب آموزشی دانشگاه</w:t>
                                </w:r>
                              </w:p>
                            </w:txbxContent>
                          </v:textbox>
                        </v:rect>
                        <v:rect id="Rectangle 32" o:spid="_x0000_s1045" style="position:absolute;left:19661;top:1826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    <v:textbox inset="0,0,0,0">
                            <w:txbxContent>
                              <w:p w14:paraId="1ED29B3C" w14:textId="77777777" w:rsidR="00517C15" w:rsidRPr="00517C15" w:rsidRDefault="001E05CC" w:rsidP="00695D3A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ششم: </w:t>
                                </w:r>
                              </w:p>
                              <w:p w14:paraId="4696AB1A" w14:textId="0CFB46AA" w:rsidR="001E05CC" w:rsidRPr="00517C15" w:rsidRDefault="001E05CC" w:rsidP="00695D3A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تای</w:t>
                                </w:r>
                                <w:r w:rsidR="00D51E62" w:rsidRPr="00517C15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ید کارشناس اداره آموزش</w:t>
                                </w:r>
                              </w:p>
                            </w:txbxContent>
                          </v:textbox>
                        </v:rect>
                        <v:shape id="Arrow: Right 29" o:spid="_x0000_s1046" type="#_x0000_t13" style="position:absolute;left:-13621;top:9313;width:3658;height:1829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" fillcolor="#92d050" strokecolor="black [3213]" strokeweight="1pt"/>
                        <v:shape id="Arrow: Right 31" o:spid="_x0000_s1047" type="#_x0000_t13" style="position:absolute;left:35287;top:3805;width:3658;height:1828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" fillcolor="#92d050" strokecolor="black [3213]" strokeweight="1pt"/>
                        <v:shape id="Arrow: Right 33" o:spid="_x0000_s1048" type="#_x0000_t13" style="position:absolute;left:15940;top:3875;width:3657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      <v:shape id="Arrow: Right 40" o:spid="_x0000_s1049" type="#_x0000_t13" style="position:absolute;left:-3487;top:3969;width:3657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" fillcolor="#92d050" strokecolor="black [3213]" strokeweight="1pt"/>
                      </v:group>
                      <v:rect id="Rectangle 30" o:spid="_x0000_s1050" style="position:absolute;left:121;top:2147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" fillcolor="yellow" strokecolor="#70ad47 [3209]" strokeweight="1pt">
                        <v:textbox inset="0,0,0,0">
                          <w:txbxContent>
                            <w:p w14:paraId="197818F5" w14:textId="77777777" w:rsidR="00517C15" w:rsidRPr="00517C15" w:rsidRDefault="00517C15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517C1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گام هشتم: تایید کمیسیون موارد خاص دانشگاه</w:t>
                              </w:r>
                            </w:p>
                          </w:txbxContent>
                        </v:textbox>
                      </v:rect>
                    </v:group>
                  </v:group>
                  <v:rect id="Rectangle 15" o:spid="_x0000_s1051" style="position:absolute;top:32537;width:18543;height:7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" fillcolor="yellow" strokecolor="#70ad47 [3209]" strokeweight="1pt">
                    <v:textbox inset="0,0,0,0">
                      <w:txbxContent>
                        <w:p w14:paraId="656303D0" w14:textId="42F90264" w:rsidR="00D51E62" w:rsidRPr="00517C15" w:rsidRDefault="00D51E62" w:rsidP="00D51E62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517C15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گام نهم: اتمام</w:t>
                          </w:r>
                          <w:r w:rsidR="00EA539A" w:rsidRPr="00517C15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 فرایند</w:t>
                          </w:r>
                        </w:p>
                      </w:txbxContent>
                    </v:textbox>
                  </v:rect>
                </v:group>
                <v:rect id="_x0000_s1052" style="position:absolute;left:69723;top:27584;width:18591;height:82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" fillcolor="#6f9" strokecolor="#70ad47 [3209]" strokeweight="1pt">
                  <v:textbox inset="0,0,0,0">
                    <w:txbxContent>
                      <w:p w14:paraId="3C07EE68" w14:textId="77777777" w:rsidR="00517C15" w:rsidRPr="00517C15" w:rsidRDefault="00517C15" w:rsidP="00517C15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  <w:rtl/>
                          </w:rPr>
                        </w:pPr>
                        <w:r w:rsidRPr="00517C15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دکتر شادی حسن آجیلی</w:t>
                        </w:r>
                      </w:p>
                      <w:p w14:paraId="1751F103" w14:textId="77777777" w:rsidR="00517C15" w:rsidRPr="00517C15" w:rsidRDefault="00517C15" w:rsidP="00517C15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</w:rPr>
                        </w:pPr>
                        <w:r w:rsidRPr="00517C15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مسئول دفتر: خانم سارا لولیایی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4754F99" w14:textId="1D8D557C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66BA0982" w:rsidR="00CB23A6" w:rsidRDefault="00517C15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4F16237" wp14:editId="16D510D2">
                <wp:simplePos x="0" y="0"/>
                <wp:positionH relativeFrom="column">
                  <wp:posOffset>6758940</wp:posOffset>
                </wp:positionH>
                <wp:positionV relativeFrom="paragraph">
                  <wp:posOffset>53340</wp:posOffset>
                </wp:positionV>
                <wp:extent cx="1845945" cy="822960"/>
                <wp:effectExtent l="0" t="0" r="20955" b="15240"/>
                <wp:wrapNone/>
                <wp:docPr id="1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82296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9721A6" w14:textId="473459FD" w:rsidR="00517C15" w:rsidRPr="003C3D79" w:rsidRDefault="00517C15" w:rsidP="00517C1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شیمی: اله</w:t>
                            </w:r>
                            <w:r w:rsidR="008F4A25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ام</w:t>
                            </w: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زبرجدی</w:t>
                            </w:r>
                          </w:p>
                          <w:p w14:paraId="1BF2A96F" w14:textId="77777777" w:rsidR="00517C15" w:rsidRPr="003C3D79" w:rsidRDefault="00517C15" w:rsidP="00517C1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نفت: یکتا فهند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16237" id="Rectangle 7" o:spid="_x0000_s1053" style="position:absolute;left:0;text-align:left;margin-left:532.2pt;margin-top:4.2pt;width:145.35pt;height:64.8pt;z-index:251663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" fillcolor="#6f9" strokecolor="#70ad47 [3209]" strokeweight="1pt">
                <v:textbox inset="0,0,0,0">
                  <w:txbxContent>
                    <w:p w14:paraId="179721A6" w14:textId="473459FD" w:rsidR="00517C15" w:rsidRPr="003C3D79" w:rsidRDefault="00517C15" w:rsidP="00517C15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شیمی: اله</w:t>
                      </w:r>
                      <w:r w:rsidR="008F4A25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ام</w:t>
                      </w: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زبرجدی</w:t>
                      </w:r>
                    </w:p>
                    <w:p w14:paraId="1BF2A96F" w14:textId="77777777" w:rsidR="00517C15" w:rsidRPr="003C3D79" w:rsidRDefault="00517C15" w:rsidP="00517C15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نفت: یکتا فهندژ</w:t>
                      </w:r>
                    </w:p>
                  </w:txbxContent>
                </v:textbox>
              </v:rect>
            </w:pict>
          </mc:Fallback>
        </mc:AlternateContent>
      </w:r>
      <w:r w:rsidR="00CB23A6"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3EC85269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1EA518A3" w:rsidR="0079582E" w:rsidRDefault="00517C15" w:rsidP="00CB23A6">
      <w:pPr>
        <w:rPr>
          <w:rFonts w:cs="B Nazanin"/>
          <w:sz w:val="28"/>
          <w:szCs w:val="28"/>
          <w:rtl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5AEBEE7" wp14:editId="06F316E5">
                <wp:simplePos x="0" y="0"/>
                <wp:positionH relativeFrom="column">
                  <wp:posOffset>7467918</wp:posOffset>
                </wp:positionH>
                <wp:positionV relativeFrom="paragraph">
                  <wp:posOffset>202247</wp:posOffset>
                </wp:positionV>
                <wp:extent cx="429785" cy="218162"/>
                <wp:effectExtent l="0" t="8573" r="38418" b="38417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429785" cy="218162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4C0557" id="Arrow: Right 3" o:spid="_x0000_s1026" type="#_x0000_t13" style="position:absolute;margin-left:588.05pt;margin-top:15.9pt;width:33.85pt;height:17.2pt;rotation:-90;flip:y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" adj="16118" fillcolor="#92d050" strokecolor="black [3213]" strokeweight="1pt"/>
            </w:pict>
          </mc:Fallback>
        </mc:AlternateContent>
      </w:r>
    </w:p>
    <w:p w14:paraId="1FF3C1AF" w14:textId="4BC380BA" w:rsidR="0079582E" w:rsidRDefault="0079582E" w:rsidP="00CB23A6">
      <w:pPr>
        <w:rPr>
          <w:rFonts w:cs="B Nazanin"/>
          <w:sz w:val="28"/>
          <w:szCs w:val="28"/>
          <w:rtl/>
        </w:rPr>
      </w:pPr>
    </w:p>
    <w:p w14:paraId="4A182834" w14:textId="438773E6" w:rsidR="0079582E" w:rsidRDefault="0079582E" w:rsidP="00CB23A6">
      <w:pPr>
        <w:rPr>
          <w:rFonts w:cs="B Nazanin"/>
          <w:sz w:val="28"/>
          <w:szCs w:val="28"/>
          <w:rtl/>
        </w:rPr>
      </w:pPr>
    </w:p>
    <w:p w14:paraId="5F543304" w14:textId="676F918B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D572659" w14:textId="5AFBB85B" w:rsidR="0079582E" w:rsidRDefault="0079582E" w:rsidP="00CB23A6">
      <w:pPr>
        <w:rPr>
          <w:rFonts w:cs="B Nazanin"/>
          <w:sz w:val="28"/>
          <w:szCs w:val="28"/>
          <w:rtl/>
        </w:rPr>
      </w:pPr>
    </w:p>
    <w:p w14:paraId="0A4688FC" w14:textId="5DF7B60A" w:rsidR="00695D3A" w:rsidRDefault="00695D3A" w:rsidP="0079582E">
      <w:pPr>
        <w:rPr>
          <w:rFonts w:cs="B Nazanin"/>
          <w:sz w:val="28"/>
          <w:szCs w:val="28"/>
          <w:rtl/>
        </w:rPr>
      </w:pPr>
    </w:p>
    <w:p w14:paraId="14F584F1" w14:textId="77777777" w:rsidR="00695D3A" w:rsidRDefault="00695D3A" w:rsidP="0079582E">
      <w:pPr>
        <w:rPr>
          <w:rFonts w:cs="B Nazanin"/>
          <w:sz w:val="28"/>
          <w:szCs w:val="28"/>
          <w:rtl/>
        </w:rPr>
      </w:pPr>
    </w:p>
    <w:p w14:paraId="75F782C4" w14:textId="4F01D92D" w:rsidR="00FA0495" w:rsidRPr="00FA5528" w:rsidRDefault="00FA5528" w:rsidP="00E37C04">
      <w:pPr>
        <w:spacing w:after="0"/>
        <w:contextualSpacing/>
        <w:rPr>
          <w:rFonts w:cs="B Nazanin"/>
          <w:b/>
          <w:bCs/>
          <w:sz w:val="28"/>
          <w:szCs w:val="28"/>
          <w:rtl/>
        </w:rPr>
      </w:pPr>
      <w:r w:rsidRPr="00FA5528">
        <w:rPr>
          <w:rFonts w:cs="B Nazanin" w:hint="cs"/>
          <w:b/>
          <w:bCs/>
          <w:sz w:val="28"/>
          <w:szCs w:val="28"/>
          <w:rtl/>
        </w:rPr>
        <w:lastRenderedPageBreak/>
        <w:t>توضیحات:</w:t>
      </w:r>
    </w:p>
    <w:p w14:paraId="5E0B5D34" w14:textId="20B974AB" w:rsidR="00355D9C" w:rsidRDefault="00355D9C" w:rsidP="00E37C04">
      <w:pPr>
        <w:pStyle w:val="ListParagraph"/>
        <w:numPr>
          <w:ilvl w:val="0"/>
          <w:numId w:val="4"/>
        </w:numPr>
        <w:spacing w:after="0"/>
        <w:rPr>
          <w:rFonts w:cs="B Nazanin"/>
          <w:sz w:val="28"/>
          <w:szCs w:val="28"/>
        </w:rPr>
      </w:pPr>
      <w:r w:rsidRPr="00355D9C">
        <w:rPr>
          <w:rFonts w:cs="B Nazanin" w:hint="cs"/>
          <w:sz w:val="28"/>
          <w:szCs w:val="28"/>
          <w:rtl/>
        </w:rPr>
        <w:t>به طور کلی باید قبل از شروع نیمسال این فرایند انجام شود، اما در صورت نیمسال تحصیلی نیز قابل اجرا می</w:t>
      </w:r>
      <w:r w:rsidRPr="00355D9C">
        <w:rPr>
          <w:rFonts w:cs="B Nazanin"/>
          <w:sz w:val="28"/>
          <w:szCs w:val="28"/>
          <w:rtl/>
        </w:rPr>
        <w:softHyphen/>
      </w:r>
      <w:r w:rsidRPr="00355D9C">
        <w:rPr>
          <w:rFonts w:cs="B Nazanin" w:hint="cs"/>
          <w:sz w:val="28"/>
          <w:szCs w:val="28"/>
          <w:rtl/>
        </w:rPr>
        <w:t xml:space="preserve">باشد. </w:t>
      </w:r>
    </w:p>
    <w:p w14:paraId="05BD8DEE" w14:textId="5E3CD487" w:rsidR="00D51E62" w:rsidRDefault="00D51E62" w:rsidP="00E37C04">
      <w:pPr>
        <w:pStyle w:val="ListParagraph"/>
        <w:numPr>
          <w:ilvl w:val="0"/>
          <w:numId w:val="4"/>
        </w:numPr>
        <w:spacing w:after="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دانشجوی مقطع کارشناسی در طول دوره تحصیلی فقط می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>تواند از یکی از موارد زیر استفاده کند:</w:t>
      </w:r>
    </w:p>
    <w:p w14:paraId="5EB232A8" w14:textId="7317ED3B" w:rsidR="00D51E62" w:rsidRDefault="00D51E62" w:rsidP="00E37C04">
      <w:pPr>
        <w:pStyle w:val="ListParagraph"/>
        <w:numPr>
          <w:ilvl w:val="0"/>
          <w:numId w:val="5"/>
        </w:numPr>
        <w:spacing w:after="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یک بار مرخصی تحصیلی و یک بار حذف ترم</w:t>
      </w:r>
    </w:p>
    <w:p w14:paraId="77F4ED30" w14:textId="3CB5102B" w:rsidR="00D51E62" w:rsidRDefault="00D51E62" w:rsidP="00E37C04">
      <w:pPr>
        <w:pStyle w:val="ListParagraph"/>
        <w:numPr>
          <w:ilvl w:val="0"/>
          <w:numId w:val="5"/>
        </w:numPr>
        <w:spacing w:after="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دو بار مرخصی تحصیلی</w:t>
      </w:r>
    </w:p>
    <w:p w14:paraId="093A1685" w14:textId="70146869" w:rsidR="00D51E62" w:rsidRPr="00355D9C" w:rsidRDefault="00D51E62" w:rsidP="00E37C04">
      <w:pPr>
        <w:pStyle w:val="ListParagraph"/>
        <w:numPr>
          <w:ilvl w:val="0"/>
          <w:numId w:val="5"/>
        </w:numPr>
        <w:spacing w:after="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دو بار حذف ترم</w:t>
      </w:r>
    </w:p>
    <w:p w14:paraId="127BD94C" w14:textId="77777777" w:rsidR="00C41CB3" w:rsidRPr="00C41CB3" w:rsidRDefault="00C41CB3" w:rsidP="00C41CB3">
      <w:pPr>
        <w:ind w:left="360"/>
        <w:rPr>
          <w:rFonts w:cs="B Nazanin"/>
          <w:sz w:val="28"/>
          <w:szCs w:val="28"/>
          <w:rtl/>
        </w:rPr>
      </w:pPr>
    </w:p>
    <w:p w14:paraId="686EB62B" w14:textId="77777777" w:rsidR="00C41CB3" w:rsidRPr="00CB23A6" w:rsidRDefault="00C41CB3" w:rsidP="00CB23A6">
      <w:pPr>
        <w:rPr>
          <w:rFonts w:cs="B Nazanin"/>
          <w:sz w:val="28"/>
          <w:szCs w:val="28"/>
        </w:rPr>
      </w:pPr>
    </w:p>
    <w:sectPr w:rsidR="00C41CB3" w:rsidRPr="00CB23A6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D72C0" w14:textId="77777777" w:rsidR="00BA3925" w:rsidRDefault="00BA3925" w:rsidP="001E05CC">
      <w:pPr>
        <w:spacing w:after="0" w:line="240" w:lineRule="auto"/>
      </w:pPr>
      <w:r>
        <w:separator/>
      </w:r>
    </w:p>
  </w:endnote>
  <w:endnote w:type="continuationSeparator" w:id="0">
    <w:p w14:paraId="39FD2761" w14:textId="77777777" w:rsidR="00BA3925" w:rsidRDefault="00BA3925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6DE0E" w14:textId="77777777" w:rsidR="00BA3925" w:rsidRDefault="00BA3925" w:rsidP="001E05CC">
      <w:pPr>
        <w:spacing w:after="0" w:line="240" w:lineRule="auto"/>
      </w:pPr>
      <w:r>
        <w:separator/>
      </w:r>
    </w:p>
  </w:footnote>
  <w:footnote w:type="continuationSeparator" w:id="0">
    <w:p w14:paraId="3A1FCB1D" w14:textId="77777777" w:rsidR="00BA3925" w:rsidRDefault="00BA3925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0" type="#_x0000_t202" style="position:absolute;left:0;text-align:left;margin-left:483.35pt;margin-top:-26.6pt;width:170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" filled="f" stroked="f" strokeweight=".5pt">
              <v:path arrowok="t"/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FD8B4F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F0D18"/>
    <w:multiLevelType w:val="hybridMultilevel"/>
    <w:tmpl w:val="F6FCED70"/>
    <w:lvl w:ilvl="0" w:tplc="54FEF4D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00FED"/>
    <w:multiLevelType w:val="hybridMultilevel"/>
    <w:tmpl w:val="1FE028B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CE0C07"/>
    <w:multiLevelType w:val="hybridMultilevel"/>
    <w:tmpl w:val="017E8722"/>
    <w:lvl w:ilvl="0" w:tplc="C2FE1B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635F13"/>
    <w:multiLevelType w:val="hybridMultilevel"/>
    <w:tmpl w:val="1FE028B6"/>
    <w:lvl w:ilvl="0" w:tplc="1D222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1063CB"/>
    <w:rsid w:val="001B2D89"/>
    <w:rsid w:val="001E05CC"/>
    <w:rsid w:val="00201E3C"/>
    <w:rsid w:val="00223FD7"/>
    <w:rsid w:val="002657E9"/>
    <w:rsid w:val="0028071F"/>
    <w:rsid w:val="00355D9C"/>
    <w:rsid w:val="003F7203"/>
    <w:rsid w:val="004A1D15"/>
    <w:rsid w:val="005004E7"/>
    <w:rsid w:val="00517C15"/>
    <w:rsid w:val="00540D5E"/>
    <w:rsid w:val="00543558"/>
    <w:rsid w:val="00695D3A"/>
    <w:rsid w:val="00743ACE"/>
    <w:rsid w:val="0079582E"/>
    <w:rsid w:val="008A5A32"/>
    <w:rsid w:val="008F22DA"/>
    <w:rsid w:val="008F4A25"/>
    <w:rsid w:val="009006F7"/>
    <w:rsid w:val="0090747B"/>
    <w:rsid w:val="00A043E4"/>
    <w:rsid w:val="00A74976"/>
    <w:rsid w:val="00B956E8"/>
    <w:rsid w:val="00BA3925"/>
    <w:rsid w:val="00BB0B99"/>
    <w:rsid w:val="00C41CB3"/>
    <w:rsid w:val="00C85982"/>
    <w:rsid w:val="00CB23A6"/>
    <w:rsid w:val="00D24DEB"/>
    <w:rsid w:val="00D51E62"/>
    <w:rsid w:val="00DB058A"/>
    <w:rsid w:val="00E27B77"/>
    <w:rsid w:val="00E37C04"/>
    <w:rsid w:val="00EA539A"/>
    <w:rsid w:val="00F349EA"/>
    <w:rsid w:val="00F94C7F"/>
    <w:rsid w:val="00FA0495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637FB-7BC4-43E4-89C1-04A25BE6B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Farahipour</cp:lastModifiedBy>
  <cp:revision>8</cp:revision>
  <dcterms:created xsi:type="dcterms:W3CDTF">2022-04-13T09:11:00Z</dcterms:created>
  <dcterms:modified xsi:type="dcterms:W3CDTF">2022-04-16T10:11:00Z</dcterms:modified>
</cp:coreProperties>
</file>